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F701CF" w14:textId="30CBC6D9" w:rsidR="00A43F97" w:rsidRPr="00DA74B1" w:rsidRDefault="0004208A">
      <w:pPr>
        <w:pStyle w:val="FirstParagraph"/>
        <w:rPr>
          <w:b/>
          <w:bCs/>
        </w:rPr>
      </w:pPr>
      <w:r w:rsidRPr="00DA74B1">
        <w:rPr>
          <w:b/>
          <w:bCs/>
          <w:sz w:val="32"/>
          <w:szCs w:val="32"/>
        </w:rPr>
        <w:t>MACKENZIE HELM</w:t>
      </w:r>
      <w:r w:rsidRPr="00645B26">
        <w:rPr>
          <w:b/>
          <w:bCs/>
        </w:rPr>
        <w:br/>
      </w:r>
      <w:r>
        <w:t>Newcastle / Blackburn, UK</w:t>
      </w:r>
      <w:r>
        <w:br/>
      </w:r>
      <w:r w:rsidR="00DA74B1" w:rsidRPr="00835E53">
        <w:t>mackenzie.helm@hotmail.com</w:t>
      </w:r>
      <w:r w:rsidR="00DA74B1">
        <w:t xml:space="preserve"> |</w:t>
      </w:r>
      <w:r>
        <w:t xml:space="preserve"> </w:t>
      </w:r>
      <w:r>
        <w:t xml:space="preserve">+44 7985 331920 | </w:t>
      </w:r>
    </w:p>
    <w:p w14:paraId="1DC180AC" w14:textId="5ED00FEE" w:rsidR="00563D73" w:rsidRDefault="0004208A">
      <w:pPr>
        <w:pStyle w:val="FirstParagraph"/>
      </w:pPr>
      <w:r>
        <w:t xml:space="preserve"> [LinkedIn</w:t>
      </w:r>
      <w:r w:rsidR="00A43F97">
        <w:t>: Mack Helm</w:t>
      </w:r>
      <w:r>
        <w:t xml:space="preserve">] | </w:t>
      </w:r>
      <w:r>
        <w:t>[GitHub</w:t>
      </w:r>
      <w:r w:rsidR="001F5DDA">
        <w:t xml:space="preserve">: </w:t>
      </w:r>
      <w:proofErr w:type="spellStart"/>
      <w:r w:rsidR="001F5DDA">
        <w:t>MackHelm</w:t>
      </w:r>
      <w:proofErr w:type="spellEnd"/>
      <w:r>
        <w:t>]</w:t>
      </w:r>
    </w:p>
    <w:p w14:paraId="1DC180AD" w14:textId="77777777" w:rsidR="00563D73" w:rsidRDefault="0004208A">
      <w:r>
        <w:pict w14:anchorId="1DC180CF">
          <v:rect id="_x0000_i1025" style="width:0;height:1.5pt" o:hralign="center" o:hrstd="t" o:hr="t"/>
        </w:pict>
      </w:r>
    </w:p>
    <w:p w14:paraId="1DC180B0" w14:textId="5523E12B" w:rsidR="00563D73" w:rsidRDefault="00DA74B1" w:rsidP="0025221A">
      <w:pPr>
        <w:pStyle w:val="FirstParagraph"/>
      </w:pPr>
      <w:bookmarkStart w:id="0" w:name="personal-statement"/>
      <w:r>
        <w:t>I am a motivated</w:t>
      </w:r>
      <w:r w:rsidR="0004208A">
        <w:t xml:space="preserve"> and detail-oriented </w:t>
      </w:r>
      <w:r w:rsidR="0004208A">
        <w:rPr>
          <w:b/>
          <w:bCs/>
        </w:rPr>
        <w:t>Computer Science student at Northumbria University</w:t>
      </w:r>
      <w:r w:rsidR="0004208A">
        <w:t xml:space="preserve"> with a strong foundation in </w:t>
      </w:r>
      <w:r w:rsidR="0004208A">
        <w:rPr>
          <w:b/>
          <w:bCs/>
        </w:rPr>
        <w:t>Python programming, data analysis, and web development</w:t>
      </w:r>
      <w:r w:rsidR="0004208A">
        <w:t xml:space="preserve">. </w:t>
      </w:r>
      <w:r w:rsidR="0004208A">
        <w:pict w14:anchorId="1DC180D0">
          <v:rect id="_x0000_i1026" style="width:0;height:1.5pt" o:hralign="center" o:hrstd="t" o:hr="t"/>
        </w:pict>
      </w:r>
    </w:p>
    <w:p w14:paraId="1DC180B1" w14:textId="77777777" w:rsidR="00563D73" w:rsidRPr="006F4BE0" w:rsidRDefault="0004208A">
      <w:pPr>
        <w:pStyle w:val="Heading2"/>
        <w:rPr>
          <w:rFonts w:asciiTheme="minorHAnsi" w:hAnsiTheme="minorHAnsi"/>
          <w:color w:val="000000" w:themeColor="text1"/>
          <w:sz w:val="24"/>
          <w:szCs w:val="24"/>
        </w:rPr>
      </w:pPr>
      <w:bookmarkStart w:id="1" w:name="technical-skills"/>
      <w:bookmarkEnd w:id="0"/>
      <w:r w:rsidRPr="006F4BE0">
        <w:rPr>
          <w:rFonts w:asciiTheme="minorHAnsi" w:hAnsiTheme="minorHAnsi"/>
          <w:color w:val="000000" w:themeColor="text1"/>
          <w:sz w:val="24"/>
          <w:szCs w:val="24"/>
        </w:rPr>
        <w:t>TECHNICAL SKILLS</w:t>
      </w:r>
    </w:p>
    <w:p w14:paraId="1DC180B2" w14:textId="77777777" w:rsidR="00563D73" w:rsidRDefault="0004208A">
      <w:pPr>
        <w:pStyle w:val="Compact"/>
        <w:numPr>
          <w:ilvl w:val="0"/>
          <w:numId w:val="2"/>
        </w:numPr>
      </w:pPr>
      <w:r>
        <w:rPr>
          <w:b/>
          <w:bCs/>
        </w:rPr>
        <w:t>Languages:</w:t>
      </w:r>
      <w:r>
        <w:t xml:space="preserve"> Python, HTML, CSS, JavaScript (basic), SQL</w:t>
      </w:r>
      <w:r>
        <w:br/>
      </w:r>
    </w:p>
    <w:p w14:paraId="1DC180B3" w14:textId="77777777" w:rsidR="00563D73" w:rsidRDefault="0004208A">
      <w:pPr>
        <w:pStyle w:val="Compact"/>
        <w:numPr>
          <w:ilvl w:val="0"/>
          <w:numId w:val="2"/>
        </w:numPr>
      </w:pPr>
      <w:r>
        <w:rPr>
          <w:b/>
          <w:bCs/>
        </w:rPr>
        <w:t>Frameworks &amp; Libraries:</w:t>
      </w:r>
      <w:r>
        <w:t xml:space="preserve"> Flask, PySide6</w:t>
      </w:r>
      <w:r>
        <w:br/>
      </w:r>
    </w:p>
    <w:p w14:paraId="1DC180B4" w14:textId="77777777" w:rsidR="00563D73" w:rsidRDefault="0004208A">
      <w:pPr>
        <w:pStyle w:val="Compact"/>
        <w:numPr>
          <w:ilvl w:val="0"/>
          <w:numId w:val="2"/>
        </w:numPr>
      </w:pPr>
      <w:r>
        <w:rPr>
          <w:b/>
          <w:bCs/>
        </w:rPr>
        <w:t>Tools &amp; Platforms:</w:t>
      </w:r>
      <w:r>
        <w:t xml:space="preserve"> Git, GitHub, Visual Studio Code, PyCharm, </w:t>
      </w:r>
      <w:proofErr w:type="spellStart"/>
      <w:r>
        <w:t>Jupyter</w:t>
      </w:r>
      <w:proofErr w:type="spellEnd"/>
      <w:r>
        <w:t>, Azure ML</w:t>
      </w:r>
      <w:r>
        <w:br/>
      </w:r>
    </w:p>
    <w:p w14:paraId="1DC180B5" w14:textId="77777777" w:rsidR="00563D73" w:rsidRDefault="0004208A">
      <w:pPr>
        <w:pStyle w:val="Compact"/>
        <w:numPr>
          <w:ilvl w:val="0"/>
          <w:numId w:val="2"/>
        </w:numPr>
      </w:pPr>
      <w:r>
        <w:rPr>
          <w:b/>
          <w:bCs/>
        </w:rPr>
        <w:t>Core Areas:</w:t>
      </w:r>
      <w:r>
        <w:t xml:space="preserve"> Web development, GUI programming, data analysis, AI pipelines, software design principles</w:t>
      </w:r>
    </w:p>
    <w:p w14:paraId="1DC180B6" w14:textId="77777777" w:rsidR="00563D73" w:rsidRDefault="0004208A">
      <w:r>
        <w:pict w14:anchorId="1DC180D1">
          <v:rect id="_x0000_i1027" style="width:0;height:1.5pt" o:hralign="center" o:hrstd="t" o:hr="t"/>
        </w:pict>
      </w:r>
    </w:p>
    <w:p w14:paraId="1DC180B7" w14:textId="77777777" w:rsidR="00563D73" w:rsidRPr="006F4BE0" w:rsidRDefault="0004208A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bookmarkStart w:id="2" w:name="education"/>
      <w:bookmarkEnd w:id="1"/>
      <w:r w:rsidRPr="006F4BE0">
        <w:rPr>
          <w:rFonts w:asciiTheme="minorHAnsi" w:hAnsiTheme="minorHAnsi"/>
          <w:b/>
          <w:bCs/>
          <w:color w:val="000000" w:themeColor="text1"/>
          <w:sz w:val="24"/>
          <w:szCs w:val="24"/>
        </w:rPr>
        <w:t>EDUCATION</w:t>
      </w:r>
    </w:p>
    <w:p w14:paraId="1DC180BB" w14:textId="26679C35" w:rsidR="00563D73" w:rsidRDefault="0004208A" w:rsidP="00441278">
      <w:pPr>
        <w:pStyle w:val="FirstParagraph"/>
      </w:pPr>
      <w:r>
        <w:rPr>
          <w:b/>
          <w:bCs/>
        </w:rPr>
        <w:t>BSc (Hons) Computer Science</w:t>
      </w:r>
      <w:r>
        <w:t xml:space="preserve"> – </w:t>
      </w:r>
      <w:r>
        <w:rPr>
          <w:i/>
          <w:iCs/>
        </w:rPr>
        <w:t>Northumbria University</w:t>
      </w:r>
      <w:r>
        <w:br/>
      </w:r>
      <w:r>
        <w:rPr>
          <w:i/>
          <w:iCs/>
        </w:rPr>
        <w:t>Expected Graduation: 202</w:t>
      </w:r>
      <w:r w:rsidR="00060B2F">
        <w:rPr>
          <w:i/>
          <w:iCs/>
        </w:rPr>
        <w:t>8</w:t>
      </w:r>
      <w:r>
        <w:br/>
      </w:r>
      <w:r>
        <w:rPr>
          <w:b/>
          <w:bCs/>
        </w:rPr>
        <w:t>Key Modules:</w:t>
      </w:r>
      <w:r>
        <w:t xml:space="preserve"> Programming, Computational Thinking, AI Fundamentals, Digital Forensics, Software Engineering Principles</w:t>
      </w:r>
      <w:r>
        <w:pict w14:anchorId="1DC180D2">
          <v:rect id="_x0000_i1028" style="width:0;height:1.5pt" o:hralign="center" o:hrstd="t" o:hr="t"/>
        </w:pict>
      </w:r>
    </w:p>
    <w:p w14:paraId="1DC180BC" w14:textId="77777777" w:rsidR="00563D73" w:rsidRPr="00645B26" w:rsidRDefault="0004208A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bookmarkStart w:id="3" w:name="project-experience"/>
      <w:bookmarkEnd w:id="2"/>
      <w:r w:rsidRPr="00645B26">
        <w:rPr>
          <w:rFonts w:asciiTheme="minorHAnsi" w:hAnsiTheme="minorHAnsi"/>
          <w:b/>
          <w:bCs/>
          <w:color w:val="000000" w:themeColor="text1"/>
          <w:sz w:val="24"/>
          <w:szCs w:val="24"/>
        </w:rPr>
        <w:t>PROJECT EXPERIENCE</w:t>
      </w:r>
    </w:p>
    <w:p w14:paraId="1DC180CD" w14:textId="34BBE03E" w:rsidR="00563D73" w:rsidRDefault="00441278" w:rsidP="006F4BE0">
      <w:r>
        <w:rPr>
          <w:b/>
          <w:bCs/>
        </w:rPr>
        <w:t>Notable Projects:</w:t>
      </w:r>
      <w:r>
        <w:br/>
        <w:t xml:space="preserve">- </w:t>
      </w:r>
      <w:r>
        <w:rPr>
          <w:b/>
          <w:bCs/>
        </w:rPr>
        <w:t>AI Classification Pipeline:</w:t>
      </w:r>
      <w:r>
        <w:t xml:space="preserve"> Designed and trained a machine learning model using Azure             ML for dataset classification.</w:t>
      </w:r>
      <w:r>
        <w:br/>
        <w:t xml:space="preserve">- </w:t>
      </w:r>
      <w:r>
        <w:rPr>
          <w:b/>
          <w:bCs/>
        </w:rPr>
        <w:t>Flask Web Application:</w:t>
      </w:r>
      <w:r>
        <w:t xml:space="preserve"> Built a Python-based online store with user authentication and     database integration.</w:t>
      </w:r>
      <w:r>
        <w:br/>
        <w:t xml:space="preserve">- </w:t>
      </w:r>
      <w:r>
        <w:rPr>
          <w:b/>
          <w:bCs/>
        </w:rPr>
        <w:t>GUI Widgets (PySide6):</w:t>
      </w:r>
      <w:r>
        <w:t xml:space="preserve"> Created interactive desktop widgets to improve application functionality and user experience.</w:t>
      </w:r>
      <w:r w:rsidR="0004208A">
        <w:pict w14:anchorId="1DC180D3">
          <v:rect id="_x0000_i1061" style="width:0;height:1.5pt" o:hralign="center" o:hrstd="t" o:hr="t"/>
        </w:pict>
      </w:r>
      <w:bookmarkStart w:id="4" w:name="interests"/>
      <w:bookmarkEnd w:id="3"/>
      <w:r w:rsidR="0004208A" w:rsidRPr="00645B26">
        <w:rPr>
          <w:b/>
          <w:bCs/>
        </w:rPr>
        <w:t>INTERESTS</w:t>
      </w:r>
    </w:p>
    <w:p w14:paraId="1DC180CE" w14:textId="4A30F915" w:rsidR="00563D73" w:rsidRDefault="0004208A">
      <w:pPr>
        <w:pStyle w:val="FirstParagraph"/>
      </w:pPr>
      <w:r>
        <w:t>B</w:t>
      </w:r>
      <w:r>
        <w:t>oxing | Golf | Cyber Security | Software</w:t>
      </w:r>
      <w:r w:rsidR="00532B3F">
        <w:t xml:space="preserve"> Engineering</w:t>
      </w:r>
      <w:r>
        <w:t xml:space="preserve"> | AI &amp; Machine Learning </w:t>
      </w:r>
      <w:bookmarkEnd w:id="4"/>
    </w:p>
    <w:sectPr w:rsidR="00563D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6E2CD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8A2D6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520563">
    <w:abstractNumId w:val="0"/>
  </w:num>
  <w:num w:numId="2" w16cid:durableId="590239096">
    <w:abstractNumId w:val="1"/>
  </w:num>
  <w:num w:numId="3" w16cid:durableId="7250303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3D73"/>
    <w:rsid w:val="0002126B"/>
    <w:rsid w:val="0004208A"/>
    <w:rsid w:val="00060B2F"/>
    <w:rsid w:val="000F4B08"/>
    <w:rsid w:val="0011234F"/>
    <w:rsid w:val="00155627"/>
    <w:rsid w:val="001F5DDA"/>
    <w:rsid w:val="002420B5"/>
    <w:rsid w:val="0025221A"/>
    <w:rsid w:val="00441278"/>
    <w:rsid w:val="00532B3F"/>
    <w:rsid w:val="00543047"/>
    <w:rsid w:val="00563D73"/>
    <w:rsid w:val="00645B26"/>
    <w:rsid w:val="006F4BE0"/>
    <w:rsid w:val="00835E53"/>
    <w:rsid w:val="008908F0"/>
    <w:rsid w:val="00A43F97"/>
    <w:rsid w:val="00C309B1"/>
    <w:rsid w:val="00C96066"/>
    <w:rsid w:val="00DA74B1"/>
    <w:rsid w:val="00E0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DC180AC"/>
  <w15:docId w15:val="{0956DD76-D98D-4969-8EEB-345E235E3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123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309B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k helm</dc:creator>
  <cp:keywords/>
  <cp:lastModifiedBy>mack helm</cp:lastModifiedBy>
  <cp:revision>14</cp:revision>
  <dcterms:created xsi:type="dcterms:W3CDTF">2025-11-06T14:44:00Z</dcterms:created>
  <dcterms:modified xsi:type="dcterms:W3CDTF">2025-11-06T14:54:00Z</dcterms:modified>
</cp:coreProperties>
</file>